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Academic Position Under Professor [Professor's Last Name] at [University Name], Brussels, Belgiu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Dr. [Professor's Full Name]</w:t>
      </w:r>
    </w:p>
    <w:p>
      <w:pPr>
        <w:pStyle w:val="BodyText"/>
      </w:pPr>
      <w:r>
        <w:t xml:space="preserve">[Professor's Title, e.g., Professor of Political Science]</w:t>
      </w:r>
    </w:p>
    <w:p>
      <w:pPr>
        <w:pStyle w:val="BodyText"/>
      </w:pPr>
      <w:r>
        <w:t xml:space="preserve">[Department Name]</w:t>
      </w:r>
    </w:p>
    <w:p>
      <w:pPr>
        <w:pStyle w:val="BodyText"/>
      </w:pPr>
      <w:r>
        <w:t xml:space="preserve">[University Name]</w:t>
      </w:r>
    </w:p>
    <w:p>
      <w:pPr>
        <w:pStyle w:val="BodyText"/>
      </w:pPr>
      <w:r>
        <w:t xml:space="preserve">Avenue [Street Name], Building [Number]</w:t>
      </w:r>
    </w:p>
    <w:p>
      <w:pPr>
        <w:pStyle w:val="BodyText"/>
      </w:pPr>
      <w:r>
        <w:t xml:space="preserve">1050 Brussels</w:t>
      </w:r>
    </w:p>
    <w:p>
      <w:pPr>
        <w:pStyle w:val="BodyText"/>
      </w:pPr>
      <w:r>
        <w:t xml:space="preserve">Belgium</w:t>
      </w:r>
    </w:p>
    <w:bookmarkStart w:id="21" w:name="X185827db749dbf6f732246a7a91d640cbc30c18"/>
    <w:p>
      <w:pPr>
        <w:pStyle w:val="Heading2"/>
      </w:pPr>
      <w:r>
        <w:t xml:space="preserve">Subject: Formal Application for Research Internship Under Your Guidance</w:t>
      </w:r>
    </w:p>
    <w:bookmarkEnd w:id="21"/>
    <w:p>
      <w:pPr>
        <w:pStyle w:val="FirstParagraph"/>
      </w:pPr>
      <w:r>
        <w:t xml:space="preserve">Dear Professor [Professor's Last Name],</w:t>
      </w:r>
    </w:p>
    <w:p>
      <w:pPr>
        <w:pStyle w:val="BodyText"/>
      </w:pPr>
      <w:r>
        <w:t xml:space="preserve">It is with profound enthusiasm and deep respect for your scholarly contributions that I submit my formal Internship Application Letter for a research internship under your supervision at [University Name] in the vibrant academic hub of Belgium Brussels. As an ambitious graduate student pursuing advanced studies in [Your Field, e.g., International Relations and Sustainable Development], I have long admired your pioneering work on [Mention Specific Research Topic, e.g., EU Climate Policy Integration], particularly your recent publication "</w:t>
      </w:r>
      <w:r>
        <w:rPr>
          <w:iCs/>
          <w:i/>
        </w:rPr>
        <w:t xml:space="preserve">[Book/Article Title]</w:t>
      </w:r>
      <w:r>
        <w:t xml:space="preserve">" which has fundamentally reshaped my understanding of policy implementation frameworks. This Internship Application Letter represents not merely an opportunity to contribute to your research team, but a pivotal step toward aligning my academic trajectory with the intellectual legacy you've cultivated at the heart of European academia in Belgium Brussels.</w:t>
      </w:r>
    </w:p>
    <w:p>
      <w:pPr>
        <w:pStyle w:val="BodyText"/>
      </w:pPr>
      <w:r>
        <w:t xml:space="preserve">The strategic location of [University Name] in Belgium Brussels is intrinsically compelling for my development as a global scholar. Having witnessed firsthand how the city functions as the de facto political and administrative capital of Europe, I recognize that an internship within this environment provides unparalleled access to policy-making institutions, international NGOs headquartered here, and interdisciplinary academic networks. Unlike conventional internships confined to isolated academic settings, this opportunity in Belgium Brussels would immerse me in the very crucible where EU legislation is debated and implemented – a context your research on [Specific Aspect of Professor's Work] directly engages with. I am particularly drawn to how your projects bridge theoretical rigor with real-world governance challenges, an approach I believe is essential for meaningful academic contribution in today’s interconnected world.</w:t>
      </w:r>
    </w:p>
    <w:p>
      <w:pPr>
        <w:pStyle w:val="BodyText"/>
      </w:pPr>
      <w:r>
        <w:t xml:space="preserve">My academic foundation has been meticulously constructed to prepare me for this specific internship opportunity. As a Master's candidate at [Your University] with a GPA of 3.9/4.0 in [Relevant Field], I have developed advanced research capabilities through projects directly aligned with your work. For instance, my thesis on "</w:t>
      </w:r>
      <w:r>
        <w:rPr>
          <w:iCs/>
          <w:i/>
        </w:rPr>
        <w:t xml:space="preserve">[Thesis Title]</w:t>
      </w:r>
      <w:r>
        <w:t xml:space="preserve">" examined policy coherence mechanisms in post-Brexit EU trade frameworks – a topic that intersects significantly with your current research on [Mention Specific Project]. I have mastered qualitative analysis techniques including [Mention Methodologies, e.g., discourse analysis of parliamentary records] and quantitative tools such as [e.g., Stata for regression modeling of policy impact metrics], which I applied in my recent internship at [Organization] where I analyzed 50+ EU legislative documents. Crucially, my proficiency in Dutch (B2 level) and working knowledge of French (A2) positions me to immediately engage with Brussels’ multilingual academic environment – a practical advantage for navigating the city’s unique institutional landscape.</w:t>
      </w:r>
    </w:p>
    <w:p>
      <w:pPr>
        <w:pStyle w:val="BodyText"/>
      </w:pPr>
      <w:r>
        <w:t xml:space="preserve">What truly distinguishes this Internship Application Letter is my specific understanding of how your research agenda complements my professional aspirations. Your recent collaboration with [Specific International Organization, e.g., European Environment Agency] on climate adaptation strategies has inspired me to develop a complementary focus on local implementation gaps – an angle I propose to explore during the internship under your mentorship. I have already begun preliminary literature synthesis connecting your work on [Professor's Concept] with emerging challenges in Belgian regional policy, which I would refine through access to [University Name]'s specialized archives and databases. This alignment isn't coincidental; it stems from my dedicated study of your academic output over the past 18 months, including your keynote address at the 2023 EU Studies Association conference in Brussels – a testament to how deeply I’ve engaged with your intellectual framework.</w:t>
      </w:r>
    </w:p>
    <w:p>
      <w:pPr>
        <w:pStyle w:val="BodyText"/>
      </w:pPr>
      <w:r>
        <w:t xml:space="preserve">Belgium Brussels offers more than just academic resources; it provides a living laboratory for the very concepts we study. As an intern in this city, I would actively participate in the ecosystem surrounding your work – attending workshops hosted by the European Parliament’s committees, engaging with think tanks like Bruegel that frequently collaborate with [University Name], and contributing to cross-disciplinary seminars at institutions such as CEPS. I have already begun mapping potential fieldwork sites within Brussels’ urban policy landscape, including [Specific Location/Initiative, e.g., the Climate Action Plan for Greater Brussels 2030 project], which directly intersects with your current EU-funded research on sustainable metropolitan governance. This immersion in Belgium Brussels' intellectual milieu is precisely what I seek to transform theoretical knowledge into actionable insight.</w:t>
      </w:r>
    </w:p>
    <w:p>
      <w:pPr>
        <w:pStyle w:val="BodyText"/>
      </w:pPr>
      <w:r>
        <w:t xml:space="preserve">My commitment to this internship extends beyond academic enrichment. I have researched the university’s specific requirements for research internships and confirm my ability to meet all formal criteria, including [Mention Specific Requirement, e.g., providing a letter of acceptance from home institution]. I am prepared to relocate immediately upon acceptance and fully commit to the internship duration of [Duration] as outlined in your department’s guidelines. Having followed the university’s recent initiative on "Brussels as an Innovation Hub for EU Policy" with great interest, I am eager to contribute my energy and analytical skills directly to its objectives during my tenure.</w:t>
      </w:r>
    </w:p>
    <w:p>
      <w:pPr>
        <w:pStyle w:val="BodyText"/>
      </w:pPr>
      <w:r>
        <w:t xml:space="preserve">Professor [Last Name], your work on [Reiterate Specific Contribution] represents the gold standard in European policy research – a standard I aspire to uphold through diligent study and application. The prospect of contributing to your ongoing projects while learning from one of Europe’s most influential scholars at this critical moment for EU governance excites me profoundly. I have attached my detailed CV, academic transcript, and a letter of recommendation from [Professor/Supervisor Name] which further attests to my readiness for this challenge in Belgium Brussels.</w:t>
      </w:r>
    </w:p>
    <w:p>
      <w:pPr>
        <w:pStyle w:val="BodyText"/>
      </w:pPr>
      <w:r>
        <w:t xml:space="preserve">I respectfully request the opportunity to discuss how my skills and research interests align with your current projects during an interview at your convenience. I am available for a virtual or in-person meeting at any time and will follow up next week to coordinate schedules. Thank you for considering this Internship Application Letter – I eagerly await the possibility of contributing to the scholarly legacy you foster within Brussels’ academic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Arts Candidate in [Your Program]</w:t>
      </w:r>
    </w:p>
    <w:p>
      <w:pPr>
        <w:pStyle w:val="BodyText"/>
      </w:pPr>
      <w:r>
        <w:t xml:space="preserve">[Your University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Position in Belgium Brussels</dc:title>
  <dc:creator/>
  <dc:language>en</dc:language>
  <cp:keywords/>
  <dcterms:created xsi:type="dcterms:W3CDTF">2026-07-19T12:21:31Z</dcterms:created>
  <dcterms:modified xsi:type="dcterms:W3CDTF">2026-07-19T12:21:31Z</dcterms:modified>
</cp:coreProperties>
</file>

<file path=docProps/custom.xml><?xml version="1.0" encoding="utf-8"?>
<Properties xmlns="http://schemas.openxmlformats.org/officeDocument/2006/custom-properties" xmlns:vt="http://schemas.openxmlformats.org/officeDocument/2006/docPropsVTypes"/>
</file>